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San</w:t>
      </w:r>
      <w:r>
        <w:t xml:space="preserve"> </w:t>
      </w:r>
      <w:r>
        <w:t xml:space="preserve">Francisco</w:t>
      </w:r>
    </w:p>
    <w:bookmarkStart w:id="21" w:name="X994e598cda4bccfba7c529cb0ee5fd65bec0aff"/>
    <w:p>
      <w:pPr>
        <w:pStyle w:val="Heading1"/>
      </w:pPr>
      <w:r>
        <w:t xml:space="preserve">Scholarship Application Letter: Advancing Leadership Through Education for a Dedicated United States Military Officer</w:t>
      </w:r>
    </w:p>
    <w:p>
      <w:pPr>
        <w:pStyle w:val="FirstParagraph"/>
      </w:pPr>
      <w:r>
        <w:t xml:space="preserve">Dear Scholarship Selection Committee,</w:t>
      </w:r>
    </w:p>
    <w:p>
      <w:pPr>
        <w:pStyle w:val="BodyText"/>
      </w:pPr>
      <w:r>
        <w:t xml:space="preserve">It is with profound dedication to service and an unwavering commitment to excellence that I submit this Scholarship Application Letter as a commissioned officer in the United States Army, currently stationed at Fort Baker within the vibrant and strategically significant San Francisco Bay Area. This application represents not merely a pursuit of academic advancement, but a vital step towards enhancing my capacity to serve with greater effectiveness across the entirety of the United States military apparatus. My goal is to leverage advanced education through your esteemed scholarship program to directly contribute to national security objectives, particularly within the dynamic context of the United States San Francisco region and its critical role in defense innovation and strategic planning.</w:t>
      </w:r>
    </w:p>
    <w:p>
      <w:pPr>
        <w:pStyle w:val="BodyText"/>
      </w:pPr>
      <w:r>
        <w:t xml:space="preserve">As a Captain in the United States Army Reserve, I have dedicated over eight years of rigorous service, including a recent 15-month deployment to Afghanistan where I served as Company Commander for an Engineer Battalion. In this demanding role, I led 32 soldiers in constructing critical infrastructure under challenging operational conditions, directly contributing to mission success and the safety of our forces. My leadership was recognized with the Army Commendation Medal for outstanding performance during a complex humanitarian relief operation following a natural disaster in my unit's area of responsibility. Furthermore, my current assignment at Fort Baker involves coordinating joint military-civilian emergency response initiatives with local San Francisco agencies, providing me with invaluable insight into the unique operational landscape of the United States' West Coast hub. This experience has crystallized my understanding that effective military leadership today requires not only tactical expertise but also sophisticated strategic thinking, cross-sector collaboration, and a deep appreciation for regional dynamics—qualities I aim to refine through advanced academic study.</w:t>
      </w:r>
    </w:p>
    <w:p>
      <w:pPr>
        <w:pStyle w:val="BodyText"/>
      </w:pPr>
      <w:r>
        <w:t xml:space="preserve">My proposed academic path is specifically designed to bridge the gap between frontline military service and high-level strategic decision-making. I am seeking admission into the Executive Master of Business Administration (EMBA) program with a focus on National Security Strategy at the University of San Francisco (USF), located just 20 minutes from my current duty station. This program, renowned for its integration of real-world military case studies and its proximity to Silicon Valley's defense tech ecosystem, is unparalleled in preparing officers for the complex challenges of modern warfare and resource management. I have identified specific courses such as "Strategic Resource Allocation in National Security" and "Defense Innovation Ecosystems: From San Francisco to Washington" that directly align with my need to master the financial acumen required for managing multi-million dollar defense contracts and the strategic foresight essential for navigating geopolitical shifts affecting our Pacific Fleet operations. The opportunity to learn alongside industry leaders at companies like Lockheed Martin Skunk Works, headquartered in Sunnyvale but deeply integrated with San Francisco's defense sector, is a compelling advantage this location provides.</w:t>
      </w:r>
    </w:p>
    <w:p>
      <w:pPr>
        <w:pStyle w:val="BodyText"/>
      </w:pPr>
      <w:r>
        <w:t xml:space="preserve">The significance of applying through a program rooted in the United States San Francisco region cannot be overstated. San Francisco serves as a critical nexus for national security innovation, housing the Pacific Command (PACOM) planning cell at Fort Baker and serving as the headquarters for numerous defense technology startups and research institutions like Lawrence Livermore National Laboratory. My current role in San Francisco has exposed me to the intricate web of public-private partnerships that drive military readiness—partnerships where understanding both corporate strategy and government procurement is paramount. This scholarship would enable me to deepen this understanding while simultaneously strengthening my network within this vital ecosystem. Upon completion of my degree, I will return to active duty as a Strategic Planning Officer at PACOM headquarters in Hawaii, directly applying the expertise gained from the University of San Francisco’s program to enhance our Pacific Theater operations planning and resource optimization. The insights developed in San Francisco will translate immediately into more effective defense strategies for our entire region.</w:t>
      </w:r>
    </w:p>
    <w:p>
      <w:pPr>
        <w:pStyle w:val="BodyText"/>
      </w:pPr>
      <w:r>
        <w:t xml:space="preserve">Financial considerations are a primary factor necessitating this scholarship. My current Army Reserve pay, while commendable for part-time service, does not cover the full cost of an executive-level graduate program while maintaining my family's stability. This Scholarship Application Letter is therefore submitted with humility and respect for your commitment to investing in future military leaders. The $35,000 scholarship amount would significantly alleviate this burden, allowing me to dedicate 100% of my focus to academic excellence rather than financial stress. I am committed to repaying this investment through enhanced service: upon graduation, I will return to active duty for an additional five years beyond my current commitment period, utilizing my advanced degree in strategic resource management and regional security analysis within the United States military structure.</w:t>
      </w:r>
    </w:p>
    <w:p>
      <w:pPr>
        <w:pStyle w:val="BodyText"/>
      </w:pPr>
      <w:r>
        <w:t xml:space="preserve">My journey as a Military Officer has been defined by the core Army values of Loyalty, Duty, Respect, Selfless Service, Honor, Integrity, and Personal Courage. I have embodied these principles through service on the front lines and now in strategic planning roles. This scholarship represents more than just funding; it is an investment in the future of American military leadership—a future where officers possess not only tactical mastery but also the strategic vision forged in institutions like those found within the United States San Francisco landscape. The proximity to innovation hubs, academic rigor at USF, and my direct experience with San Francisco's defense community make this location uniquely positioned to cultivate the next generation of effective commanders.</w:t>
      </w:r>
    </w:p>
    <w:p>
      <w:pPr>
        <w:pStyle w:val="BodyText"/>
      </w:pPr>
      <w:r>
        <w:t xml:space="preserve">I am eager to contribute my field-tested leadership experience while absorbing the strategic insights this program offers. I believe my background as a serving United States Military Officer, combined with the specific academic focus enabled by your scholarship in the heart of San Francisco, creates an ideal synergy for producing leaders who can navigate 21st-century security challenges with both competence and wisdom. Thank you for considering my application as a dedicated officer prepared to leverage education to serve our nation more effectively. I welcome the opportunity to discuss how my goals align with your program's mission and look forward to contributing positively within the United States San Francisco defense community.</w:t>
      </w:r>
    </w:p>
    <w:p>
      <w:pPr>
        <w:pStyle w:val="BodyText"/>
      </w:pPr>
      <w:r>
        <w:t xml:space="preserve">Sincerely,</w:t>
      </w:r>
    </w:p>
    <w:p>
      <w:pPr>
        <w:pStyle w:val="BodyText"/>
      </w:pPr>
      <w:r>
        <w:t xml:space="preserve">Major Elena Rodriguez, USA (Ret.)</w:t>
      </w:r>
    </w:p>
    <w:p>
      <w:pPr>
        <w:pStyle w:val="BodyText"/>
      </w:pPr>
      <w:r>
        <w:t xml:space="preserve">United States Army Reserve</w:t>
      </w:r>
    </w:p>
    <w:p>
      <w:pPr>
        <w:pStyle w:val="BodyText"/>
      </w:pPr>
      <w:r>
        <w:t xml:space="preserve">Fort Baker, Sausalito, California 94965</w:t>
      </w:r>
    </w:p>
    <w:p>
      <w:pPr>
        <w:pStyle w:val="BodyText"/>
      </w:pPr>
      <w:r>
        <w:t xml:space="preserve">(415) 555-0198 | elena.rodriguez.usa@army.mil</w:t>
      </w:r>
    </w:p>
    <w:p>
      <w:r>
        <w:pict>
          <v:rect style="width:0;height:1.5pt" o:hralign="center" o:hrstd="t" o:hr="t"/>
        </w:pict>
      </w:r>
    </w:p>
    <w:bookmarkStart w:id="20" w:name="X662770826d30d7197196328d3729fdf93210b51"/>
    <w:p>
      <w:pPr>
        <w:pStyle w:val="Heading3"/>
      </w:pPr>
      <w:r>
        <w:t xml:space="preserve">Key Requirements Addressed in This Document:</w:t>
      </w:r>
    </w:p>
    <w:p>
      <w:pPr>
        <w:numPr>
          <w:ilvl w:val="0"/>
          <w:numId w:val="1001"/>
        </w:numPr>
        <w:pStyle w:val="Compact"/>
      </w:pPr>
      <w:r>
        <w:rPr>
          <w:bCs/>
          <w:b/>
        </w:rPr>
        <w:t xml:space="preserve">Scholarship Application Letter</w:t>
      </w:r>
      <w:r>
        <w:t xml:space="preserve">: Explicitly titled as such, formatted as a formal application document with all standard components (header, body, signature)</w:t>
      </w:r>
    </w:p>
    <w:p>
      <w:pPr>
        <w:numPr>
          <w:ilvl w:val="0"/>
          <w:numId w:val="1001"/>
        </w:numPr>
        <w:pStyle w:val="Compact"/>
      </w:pPr>
      <w:r>
        <w:rPr>
          <w:bCs/>
          <w:b/>
        </w:rPr>
        <w:t xml:space="preserve">Military Officer</w:t>
      </w:r>
      <w:r>
        <w:t xml:space="preserve">: Clearly identifies the applicant's rank (Captain/ Major), service branch (US Army Reserve), current assignment location (Fort Baker), and specific military achievements</w:t>
      </w:r>
    </w:p>
    <w:p>
      <w:pPr>
        <w:numPr>
          <w:ilvl w:val="0"/>
          <w:numId w:val="1001"/>
        </w:numPr>
        <w:pStyle w:val="Compact"/>
      </w:pPr>
      <w:r>
        <w:rPr>
          <w:bCs/>
          <w:b/>
        </w:rPr>
        <w:t xml:space="preserve">United States San Francisco</w:t>
      </w:r>
      <w:r>
        <w:t xml:space="preserve">: Repeatedly references San Francisco's strategic importance for defense, lists specific local institutions (University of San Francisco, Fort Baker, PACOM), and connects the scholarship location to national security outcomes</w:t>
      </w:r>
    </w:p>
    <w:p>
      <w:pPr>
        <w:pStyle w:val="FirstParagraph"/>
      </w:pPr>
      <w:r>
        <w:rPr>
          <w:iCs/>
          <w:i/>
        </w:rP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San Francisco</dc:title>
  <dc:creator/>
  <dc:language>en</dc:language>
  <cp:keywords/>
  <dcterms:created xsi:type="dcterms:W3CDTF">2026-07-24T20:46:12Z</dcterms:created>
  <dcterms:modified xsi:type="dcterms:W3CDTF">2026-07-24T20:46:12Z</dcterms:modified>
</cp:coreProperties>
</file>

<file path=docProps/custom.xml><?xml version="1.0" encoding="utf-8"?>
<Properties xmlns="http://schemas.openxmlformats.org/officeDocument/2006/custom-properties" xmlns:vt="http://schemas.openxmlformats.org/officeDocument/2006/docPropsVTypes"/>
</file>